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0., effective as of February 29, 2024</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 similar button or by accessing or using JetBrains Academy Plugin), You enter into a legal agreement and agree to 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 purchase, and use JetBrains Academy Plugin.</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User</w:t>
      </w:r>
      <w:r>
        <w:t xml:space="preserve">" or "</w:t>
      </w:r>
      <w:r>
        <w:rPr>
          <w:b/>
        </w:rPr>
        <w:t xml:space="preserve">You</w:t>
      </w:r>
      <w:r>
        <w:t xml:space="preserve">“</w:t>
      </w:r>
      <w:r>
        <w:t xml:space="preserve">). JetBrains and Us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 content ("</w:t>
      </w:r>
      <w:r>
        <w:rPr>
          <w:b/>
        </w:rPr>
        <w:t xml:space="preserve">Content</w:t>
      </w:r>
      <w:r>
        <w:t xml:space="preserve">"), and keep all Your proprietary rights, including intellectual property rights.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is Agreement)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 JetBrains Academy Plugin. If You decide to share Content with other Users, You agree that We will publish, display to, and share Your Content with other users of JetBrains Academy Plugin during Your use of JetBrains Academy Plugin. You may decide to revoke this consent at any time by selecting not to share Your Content within 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 content made available to You and You understand that We do not own and are not responsible for such content despite any acknowledgement, display, use, or endorsement by Us. You are allowed to view such content only for Your own educational purposes and do not acquire any other rights to such content (all rights belong to such content authors).</w:t>
      </w:r>
    </w:p>
    <w:p>
      <w:pPr>
        <w:pStyle w:val="Heading2"/>
      </w:pPr>
      <w:bookmarkStart w:id="29" w:name="indemnification"/>
      <w:bookmarkEnd w:id="29"/>
      <w:r>
        <w:rPr>
          <w:b/>
        </w:rPr>
        <w:t xml:space="preserve">4. Indemnification</w:t>
      </w:r>
    </w:p>
    <w:p>
      <w:pPr>
        <w:pStyle w:val="FirstParagraph"/>
      </w:pPr>
      <w:r>
        <w:t xml:space="preserve">If there are any claims, damages, losses, liabilities, or fees and similar expenses, including fair (’reasonable’) attorney fees, brought against Us on the basis that Your Content, its use, or development infringes someone else’s (a</w:t>
      </w:r>
      <w:r>
        <w:t xml:space="preserve"> </w:t>
      </w:r>
      <w:r>
        <w:t xml:space="preserve">‘</w:t>
      </w:r>
      <w:r>
        <w:t xml:space="preserve">third-party</w:t>
      </w:r>
      <w:r>
        <w:t xml:space="preserve">’</w:t>
      </w:r>
      <w:r>
        <w:t xml:space="preserve">) rights, or that You have illegally or without permission claimed someone else’s right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such Claims. 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0" w:name="important-your-risk-and-our-disclaimers"/>
      <w:bookmarkEnd w:id="30"/>
      <w:r>
        <w:rPr>
          <w:b/>
        </w:rPr>
        <w:t xml:space="preserve">5.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 REPRESENTATIONS AND GIVE NO WARRANTIES IN RELATION TO JETBRAINS ACADEMY PLUGIN - EXPRESS, IMPLIED, STATUTORY, OR OTHERWISE. THIS INCLUDES WARRANTIES THAT JETBRAINS ACADEMY PLUGIN FEATURES WILL BE UNINTERRUPTED, ERROR-FREE, OR FREE OF HARMFUL COMPONENTS, AS WELL AS WARRANTIES THAT YOUR CONTENT WILL BE SECURE OR NOT OTHERWISE LOST OR DAMAGED.</w:t>
      </w:r>
    </w:p>
    <w:p>
      <w:pPr>
        <w:pStyle w:val="BodyText"/>
      </w:pPr>
      <w:r>
        <w:t xml:space="preserve">WE ALSO DENY(’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31" w:name="important-limitation-of-our-liability"/>
      <w:bookmarkEnd w:id="31"/>
      <w:r>
        <w:rPr>
          <w:b/>
        </w:rPr>
        <w:t xml:space="preserve">6.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CADEMY PLUGIN, INCLUDING AS A RESULT OF A 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 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 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 OR YOUR ACCESS TO OR USE OF JETBRAINS ACADEMY PLUGIN;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IS AGREEMENT IS LIMITED TO THE GREATER OF FIVE (5) US DOLLARS OR THE AMOUNT THAT YOU ACTUALLY PAID TO US FOR JETBRAINS ACADEMY PLUGIN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2" w:name="term-and-termination"/>
      <w:bookmarkEnd w:id="32"/>
      <w:r>
        <w:rPr>
          <w:b/>
        </w:rPr>
        <w:t xml:space="preserve">7. Term and Termination</w:t>
      </w:r>
    </w:p>
    <w:p>
      <w:pPr>
        <w:pStyle w:val="Heading3"/>
      </w:pPr>
      <w:bookmarkStart w:id="33" w:name="a-term"/>
      <w:bookmarkEnd w:id="33"/>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less it is ended (’terminated’) earlier either by You or Us as described in this Agreement.</w:t>
      </w:r>
    </w:p>
    <w:p>
      <w:pPr>
        <w:pStyle w:val="Heading3"/>
      </w:pPr>
      <w:bookmarkStart w:id="34" w:name="b-termination-by-you"/>
      <w:bookmarkEnd w:id="34"/>
      <w:r>
        <w:rPr>
          <w:b/>
        </w:rPr>
        <w:t xml:space="preserve">b) Termination by You</w:t>
      </w:r>
    </w:p>
    <w:p>
      <w:pPr>
        <w:pStyle w:val="FirstParagraph"/>
      </w:pPr>
      <w:r>
        <w:t xml:space="preserve">You can terminate this Agreement by uninstalling JetBrains Academy Plugin from Your devices. In addition to that, You can terminate this Agreement if We breach it. This must be done by letting Us know (’give notice’) that We have breached this Agreement. If this breach is not resolved within thirty (30) days, this Agreement will end.</w:t>
      </w:r>
    </w:p>
    <w:p>
      <w:pPr>
        <w:pStyle w:val="Heading3"/>
      </w:pPr>
      <w:bookmarkStart w:id="35" w:name="c-termination-by-us"/>
      <w:bookmarkEnd w:id="35"/>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w:t>
      </w:r>
    </w:p>
    <w:p>
      <w:pPr>
        <w:pStyle w:val="BodyText"/>
      </w:pPr>
      <w:r>
        <w:t xml:space="preserve">ii) We are required to do so by law (for example, where the provision of JetBrains Academy Plugin to You is, or 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 in the events specified in Sections 7(c)(ii) and 7(c)(iii) above.</w:t>
      </w:r>
    </w:p>
    <w:p>
      <w:pPr>
        <w:pStyle w:val="BodyText"/>
      </w:pPr>
      <w:r>
        <w:t xml:space="preserve">In the event of termination for cause specified in Section 7(c)(ii), We will make reasonable efforts to notify You three (3) days prior to termination of this Agreement.</w:t>
      </w:r>
    </w:p>
    <w:p>
      <w:pPr>
        <w:pStyle w:val="Heading3"/>
      </w:pPr>
      <w:bookmarkStart w:id="36" w:name="d-effect-of-termination"/>
      <w:bookmarkEnd w:id="36"/>
      <w:r>
        <w:rPr>
          <w:b/>
        </w:rPr>
        <w:t xml:space="preserve">d) Effect of termination</w:t>
      </w:r>
    </w:p>
    <w:p>
      <w:pPr>
        <w:pStyle w:val="FirstParagraph"/>
      </w:pPr>
      <w:r>
        <w:t xml:space="preserve">Upon the expiration or termination of this Agreement, You will be entitled to use JetBrains Academy Plugin under the license specified in Section 2. In case of the Agreement expiration or termination, or if You disable storage of Your Content on JetBrains servers in JetBrains Academy Plugin settings. We will store Your Content for a limited period of at least 30 days in order to enable You to make Your own copy. After this period We will have no obligation to store or make available to You any of the hosted Content and, unless legally prohibited, We will have the right to remove such Content from Our servers. Sections 4, 5, 6, and 8 of this Agreement will remain in effect.</w:t>
      </w:r>
    </w:p>
    <w:p>
      <w:pPr>
        <w:pStyle w:val="Heading2"/>
      </w:pPr>
      <w:bookmarkStart w:id="37" w:name="general-provisions"/>
      <w:bookmarkEnd w:id="37"/>
      <w:r>
        <w:rPr>
          <w:b/>
        </w:rPr>
        <w:t xml:space="preserve">8. General Provisions</w:t>
      </w:r>
    </w:p>
    <w:p>
      <w:pPr>
        <w:pStyle w:val="Heading3"/>
      </w:pPr>
      <w:bookmarkStart w:id="38" w:name="a-personal-data"/>
      <w:bookmarkEnd w:id="38"/>
      <w:r>
        <w:rPr>
          <w:b/>
        </w:rPr>
        <w:t xml:space="preserve">a)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3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Policy at</w:t>
      </w:r>
      <w:r>
        <w:t xml:space="preserve"> </w:t>
      </w:r>
      <w:hyperlink r:id="rId40">
        <w:r>
          <w:rPr>
            <w:rStyle w:val="Hyperlink"/>
          </w:rPr>
          <w:t xml:space="preserve">https://www.jetbrains.com/legal/docs/privacy/privacy</w:t>
        </w:r>
      </w:hyperlink>
      <w:r>
        <w:t xml:space="preserve">.</w:t>
      </w:r>
    </w:p>
    <w:p>
      <w:pPr>
        <w:pStyle w:val="Heading3"/>
      </w:pPr>
      <w:bookmarkStart w:id="41" w:name="b-governing-law-and-disputes"/>
      <w:bookmarkEnd w:id="41"/>
      <w:r>
        <w:rPr>
          <w:b/>
        </w:rPr>
        <w:t xml:space="preserve">b)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d249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0" Target="https://www.jetbrains.com/legal/docs/privacy/privacy/" TargetMode="External" /><Relationship Type="http://schemas.openxmlformats.org/officeDocument/2006/relationships/hyperlink" Id="rId39"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0" Target="https://www.jetbrains.com/legal/docs/privacy/privacy/" TargetMode="External" /><Relationship Type="http://schemas.openxmlformats.org/officeDocument/2006/relationships/hyperlink" Id="rId39"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22Z</dcterms:created>
  <dcterms:modified xsi:type="dcterms:W3CDTF">2025-12-11T14:56:22Z</dcterms:modified>
</cp:coreProperties>
</file>